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D52D273" w14:textId="344603BB" w:rsidR="00C759B1" w:rsidRPr="00E313A5" w:rsidRDefault="00277F79" w:rsidP="00E313A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49DD5280" w:rsidR="00277F79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p w14:paraId="4AB2CB5F" w14:textId="77777777" w:rsidR="00F03E5A" w:rsidRDefault="00F03E5A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90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4672"/>
        <w:gridCol w:w="1451"/>
        <w:gridCol w:w="1984"/>
      </w:tblGrid>
      <w:tr w:rsidR="00F03E5A" w:rsidRPr="00F03E5A" w14:paraId="7D2F70C8" w14:textId="77777777" w:rsidTr="00F03E5A">
        <w:trPr>
          <w:trHeight w:val="43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960CE" w14:textId="77777777" w:rsidR="00F03E5A" w:rsidRPr="00F03E5A" w:rsidRDefault="00F03E5A" w:rsidP="00F03E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NO</w:t>
            </w:r>
          </w:p>
        </w:tc>
        <w:tc>
          <w:tcPr>
            <w:tcW w:w="46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3936F" w14:textId="77777777" w:rsidR="00F03E5A" w:rsidRPr="00F03E5A" w:rsidRDefault="00F03E5A" w:rsidP="00F03E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MALZEME LİSTESİ</w:t>
            </w:r>
          </w:p>
        </w:tc>
        <w:tc>
          <w:tcPr>
            <w:tcW w:w="14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BBF92" w14:textId="77777777" w:rsidR="00F03E5A" w:rsidRPr="00F03E5A" w:rsidRDefault="00F03E5A" w:rsidP="00F03E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MİKTAR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1315B" w14:textId="77777777" w:rsidR="00F03E5A" w:rsidRPr="00F03E5A" w:rsidRDefault="00F03E5A" w:rsidP="00F03E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Birim</w:t>
            </w:r>
          </w:p>
        </w:tc>
      </w:tr>
      <w:tr w:rsidR="00B5512C" w:rsidRPr="00F03E5A" w14:paraId="749BEA64" w14:textId="77777777" w:rsidTr="005501B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6AB42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1</w:t>
            </w:r>
          </w:p>
        </w:tc>
        <w:tc>
          <w:tcPr>
            <w:tcW w:w="4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4CD88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KORUGE BORU 150'LİK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DA9FA" w14:textId="6C86B80B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hAnsi="Calibri" w:cs="Calibri"/>
                <w:color w:val="000000"/>
              </w:rPr>
              <w:t>30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ED846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METRE</w:t>
            </w:r>
          </w:p>
        </w:tc>
      </w:tr>
      <w:tr w:rsidR="00B5512C" w:rsidRPr="00F03E5A" w14:paraId="0E3F4797" w14:textId="77777777" w:rsidTr="005501B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BED00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2</w:t>
            </w:r>
          </w:p>
        </w:tc>
        <w:tc>
          <w:tcPr>
            <w:tcW w:w="4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FD76A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25 MM KOMPOZİT BORU</w:t>
            </w:r>
          </w:p>
        </w:tc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7E31D" w14:textId="0DB512C8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hAnsi="Calibri" w:cs="Calibri"/>
                <w:color w:val="000000"/>
              </w:rPr>
              <w:t>50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08EB3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METRE</w:t>
            </w:r>
          </w:p>
        </w:tc>
      </w:tr>
      <w:tr w:rsidR="00B5512C" w:rsidRPr="00F03E5A" w14:paraId="1B371318" w14:textId="77777777" w:rsidTr="005501B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A33A3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3</w:t>
            </w:r>
          </w:p>
        </w:tc>
        <w:tc>
          <w:tcPr>
            <w:tcW w:w="4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BCE82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İŞ ELDİVEN</w:t>
            </w:r>
          </w:p>
        </w:tc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DFFFB" w14:textId="2DC37135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hAnsi="Calibri" w:cs="Calibri"/>
                <w:color w:val="000000"/>
              </w:rPr>
              <w:t>50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22735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ÇİFT</w:t>
            </w:r>
          </w:p>
        </w:tc>
      </w:tr>
      <w:tr w:rsidR="00B5512C" w:rsidRPr="00F03E5A" w14:paraId="48203CC1" w14:textId="77777777" w:rsidTr="005501B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4367E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4</w:t>
            </w:r>
          </w:p>
        </w:tc>
        <w:tc>
          <w:tcPr>
            <w:tcW w:w="4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B5126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ŞARJLI KAFA FENERİ</w:t>
            </w:r>
          </w:p>
        </w:tc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4DC53" w14:textId="0D6D7BBE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51480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ADET</w:t>
            </w:r>
          </w:p>
        </w:tc>
      </w:tr>
      <w:tr w:rsidR="00B5512C" w:rsidRPr="00F03E5A" w14:paraId="025E2903" w14:textId="77777777" w:rsidTr="005501B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7922E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5</w:t>
            </w:r>
          </w:p>
        </w:tc>
        <w:tc>
          <w:tcPr>
            <w:tcW w:w="4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FAEEC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2"ŞİBER VANA</w:t>
            </w:r>
          </w:p>
        </w:tc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68720" w14:textId="39A0CC54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AA5F8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ADET</w:t>
            </w:r>
          </w:p>
        </w:tc>
      </w:tr>
      <w:tr w:rsidR="00B5512C" w:rsidRPr="00F03E5A" w14:paraId="7F41F34D" w14:textId="77777777" w:rsidTr="005501B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80CC3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6</w:t>
            </w:r>
          </w:p>
        </w:tc>
        <w:tc>
          <w:tcPr>
            <w:tcW w:w="4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E8948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1 1/2" ŞİBER VANA</w:t>
            </w:r>
          </w:p>
        </w:tc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5640D" w14:textId="61AC698F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C18D8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ADET</w:t>
            </w:r>
          </w:p>
        </w:tc>
      </w:tr>
      <w:tr w:rsidR="00B5512C" w:rsidRPr="00F03E5A" w14:paraId="552C468B" w14:textId="77777777" w:rsidTr="005501B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FD333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7</w:t>
            </w:r>
          </w:p>
        </w:tc>
        <w:tc>
          <w:tcPr>
            <w:tcW w:w="4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619AD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1” ŞİBER VANA</w:t>
            </w:r>
          </w:p>
        </w:tc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3ECFF" w14:textId="6192EA72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7C2E3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ADET</w:t>
            </w:r>
          </w:p>
        </w:tc>
      </w:tr>
      <w:tr w:rsidR="00B5512C" w:rsidRPr="00F03E5A" w14:paraId="149B0C64" w14:textId="77777777" w:rsidTr="005501B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B38A9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8</w:t>
            </w:r>
          </w:p>
        </w:tc>
        <w:tc>
          <w:tcPr>
            <w:tcW w:w="4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97007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1 1/4" ŞİBER VANA</w:t>
            </w:r>
          </w:p>
        </w:tc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BA512" w14:textId="11078B38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865ED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ADET</w:t>
            </w:r>
          </w:p>
        </w:tc>
      </w:tr>
      <w:tr w:rsidR="00B5512C" w:rsidRPr="00F03E5A" w14:paraId="496C2660" w14:textId="77777777" w:rsidTr="005501B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72342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9</w:t>
            </w:r>
          </w:p>
        </w:tc>
        <w:tc>
          <w:tcPr>
            <w:tcW w:w="4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06708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2" PRIMOFIT DAMLA ADAPTÖR</w:t>
            </w:r>
          </w:p>
        </w:tc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D5F66" w14:textId="37B114A3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17617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ADET</w:t>
            </w:r>
          </w:p>
        </w:tc>
      </w:tr>
      <w:tr w:rsidR="00B5512C" w:rsidRPr="00F03E5A" w14:paraId="2F392086" w14:textId="77777777" w:rsidTr="005501B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903E5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10</w:t>
            </w:r>
          </w:p>
        </w:tc>
        <w:tc>
          <w:tcPr>
            <w:tcW w:w="4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74BEC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1 1/2" PRIMOFIT DAMLA ADAPTÖR</w:t>
            </w:r>
          </w:p>
        </w:tc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86D82" w14:textId="5F2789D4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DE6B9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ADET</w:t>
            </w:r>
          </w:p>
        </w:tc>
      </w:tr>
      <w:tr w:rsidR="00B5512C" w:rsidRPr="00F03E5A" w14:paraId="10E368A5" w14:textId="77777777" w:rsidTr="005501B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17BF0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11</w:t>
            </w:r>
          </w:p>
        </w:tc>
        <w:tc>
          <w:tcPr>
            <w:tcW w:w="4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C760F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1 1/4" PRIMOFIT DAMLA ADAPTÖR</w:t>
            </w:r>
          </w:p>
        </w:tc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A0F6B" w14:textId="3AA4309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E39FD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ADET</w:t>
            </w:r>
          </w:p>
        </w:tc>
      </w:tr>
      <w:tr w:rsidR="00B5512C" w:rsidRPr="00F03E5A" w14:paraId="6DCA61A6" w14:textId="77777777" w:rsidTr="005501B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22B39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12</w:t>
            </w:r>
          </w:p>
        </w:tc>
        <w:tc>
          <w:tcPr>
            <w:tcW w:w="4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12D22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1" PRIMOFIT DAMLA ADAPTÖR</w:t>
            </w:r>
          </w:p>
        </w:tc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D3BE8" w14:textId="4A0B282B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002DB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ADET</w:t>
            </w:r>
          </w:p>
        </w:tc>
      </w:tr>
      <w:tr w:rsidR="00B5512C" w:rsidRPr="00F03E5A" w14:paraId="518DAB1D" w14:textId="77777777" w:rsidTr="005501B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11232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13</w:t>
            </w:r>
          </w:p>
        </w:tc>
        <w:tc>
          <w:tcPr>
            <w:tcW w:w="4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3C96E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1 " KÜRESEL VANA</w:t>
            </w:r>
          </w:p>
        </w:tc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33C74" w14:textId="05FA62A1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31085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ADET</w:t>
            </w:r>
          </w:p>
        </w:tc>
      </w:tr>
      <w:tr w:rsidR="00B5512C" w:rsidRPr="00F03E5A" w14:paraId="796F515D" w14:textId="77777777" w:rsidTr="005501B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A477C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14</w:t>
            </w:r>
          </w:p>
        </w:tc>
        <w:tc>
          <w:tcPr>
            <w:tcW w:w="4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5329E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2" KÜRESEL VANA</w:t>
            </w:r>
          </w:p>
        </w:tc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3B7AF" w14:textId="184B749D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A77B7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ADET</w:t>
            </w:r>
          </w:p>
        </w:tc>
      </w:tr>
      <w:tr w:rsidR="00B5512C" w:rsidRPr="00F03E5A" w14:paraId="6B3C4234" w14:textId="77777777" w:rsidTr="005501B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14B3B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15</w:t>
            </w:r>
          </w:p>
        </w:tc>
        <w:tc>
          <w:tcPr>
            <w:tcW w:w="4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FE661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KAZAN BASINÇ TRANSMİTER</w:t>
            </w:r>
          </w:p>
        </w:tc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6102D" w14:textId="2CA20F6F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74844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ADET</w:t>
            </w:r>
          </w:p>
        </w:tc>
      </w:tr>
      <w:tr w:rsidR="00B5512C" w:rsidRPr="00F03E5A" w14:paraId="1A703929" w14:textId="77777777" w:rsidTr="005501B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4AC39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16</w:t>
            </w:r>
          </w:p>
        </w:tc>
        <w:tc>
          <w:tcPr>
            <w:tcW w:w="4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FA666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EVİYE BATARYASI</w:t>
            </w:r>
          </w:p>
        </w:tc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F90E5" w14:textId="357F3B92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652B8" w14:textId="77777777" w:rsidR="00B5512C" w:rsidRPr="00F03E5A" w:rsidRDefault="00B5512C" w:rsidP="00B551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F03E5A">
              <w:rPr>
                <w:rFonts w:ascii="Calibri" w:eastAsia="Times New Roman" w:hAnsi="Calibri" w:cs="Calibri"/>
                <w:color w:val="000000"/>
                <w:lang w:eastAsia="tr-TR"/>
              </w:rPr>
              <w:t>ADET</w:t>
            </w:r>
          </w:p>
        </w:tc>
      </w:tr>
    </w:tbl>
    <w:p w14:paraId="4C311968" w14:textId="431A1198" w:rsidR="0025021A" w:rsidRDefault="0025021A" w:rsidP="0014115C">
      <w:pPr>
        <w:pStyle w:val="Default"/>
      </w:pPr>
    </w:p>
    <w:p w14:paraId="3D8DCE91" w14:textId="47C6D04C" w:rsidR="0014115C" w:rsidRPr="004F217A" w:rsidRDefault="0014115C" w:rsidP="00F03E5A">
      <w:pPr>
        <w:pStyle w:val="Default"/>
        <w:ind w:firstLine="708"/>
        <w:jc w:val="both"/>
        <w:rPr>
          <w:b/>
          <w:bCs/>
        </w:rPr>
      </w:pPr>
      <w:r w:rsidRPr="00777606">
        <w:t xml:space="preserve">Yapı İşleri ve Teknik Daire Başkanlığınca </w:t>
      </w:r>
      <w:r w:rsidR="007B26FB">
        <w:t>Isı Su İşletme Müdürlüğüne</w:t>
      </w:r>
      <w:r w:rsidR="007B26FB" w:rsidRPr="00777606">
        <w:rPr>
          <w:b/>
          <w:bCs/>
        </w:rPr>
        <w:t xml:space="preserve"> </w:t>
      </w:r>
      <w:r w:rsidR="007B26FB">
        <w:rPr>
          <w:b/>
        </w:rPr>
        <w:t>“TESİSAT</w:t>
      </w:r>
      <w:r w:rsidR="00F03E5A">
        <w:rPr>
          <w:b/>
        </w:rPr>
        <w:t xml:space="preserve"> MALZEME</w:t>
      </w:r>
      <w:r w:rsidR="00675D79">
        <w:rPr>
          <w:b/>
        </w:rPr>
        <w:t xml:space="preserve"> ALIMI</w:t>
      </w:r>
      <w:r w:rsidR="00E313A5">
        <w:rPr>
          <w:b/>
          <w:bCs/>
        </w:rPr>
        <w:t xml:space="preserve"> </w:t>
      </w:r>
      <w:r w:rsidR="00E313A5" w:rsidRPr="00777606">
        <w:t>”Doğrudan</w:t>
      </w:r>
      <w:r w:rsidRPr="00777606">
        <w:t xml:space="preserve"> Temin (22/d) ile yaptırılacaktır. İlgililerin Başkanlığımız Satın Alma Birimine </w:t>
      </w:r>
      <w:r w:rsidR="00F03E5A">
        <w:rPr>
          <w:b/>
        </w:rPr>
        <w:t>0</w:t>
      </w:r>
      <w:r w:rsidR="00770268">
        <w:rPr>
          <w:b/>
        </w:rPr>
        <w:t>2</w:t>
      </w:r>
      <w:r w:rsidR="00675D79">
        <w:rPr>
          <w:b/>
        </w:rPr>
        <w:t>.</w:t>
      </w:r>
      <w:r w:rsidR="00887D4B">
        <w:rPr>
          <w:b/>
        </w:rPr>
        <w:t>1</w:t>
      </w:r>
      <w:r w:rsidR="00F03E5A">
        <w:rPr>
          <w:b/>
        </w:rPr>
        <w:t>2</w:t>
      </w:r>
      <w:r w:rsidR="000F762E" w:rsidRPr="000F762E">
        <w:rPr>
          <w:b/>
        </w:rPr>
        <w:t>.202</w:t>
      </w:r>
      <w:r w:rsidR="00E313A5">
        <w:rPr>
          <w:b/>
        </w:rPr>
        <w:t>2</w:t>
      </w:r>
      <w:r w:rsidR="00D838E0">
        <w:rPr>
          <w:b/>
          <w:bCs/>
        </w:rPr>
        <w:t xml:space="preserve"> </w:t>
      </w:r>
      <w:r w:rsidR="00770268">
        <w:rPr>
          <w:b/>
          <w:bCs/>
        </w:rPr>
        <w:t>Cuma</w:t>
      </w:r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D2711D">
        <w:rPr>
          <w:b/>
        </w:rPr>
        <w:t>4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6FBD3426" w14:textId="77777777" w:rsidR="00F03E5A" w:rsidRDefault="00F03E5A" w:rsidP="0014115C">
      <w:pPr>
        <w:pStyle w:val="Default"/>
        <w:rPr>
          <w:b/>
          <w:bCs/>
        </w:rPr>
      </w:pPr>
      <w:r>
        <w:rPr>
          <w:b/>
          <w:bCs/>
        </w:rPr>
        <w:t xml:space="preserve"> </w:t>
      </w:r>
      <w:r>
        <w:rPr>
          <w:b/>
          <w:bCs/>
        </w:rPr>
        <w:tab/>
      </w:r>
    </w:p>
    <w:p w14:paraId="043A602E" w14:textId="5D39068D" w:rsidR="009E6CB5" w:rsidRPr="00777606" w:rsidRDefault="0014115C" w:rsidP="00F03E5A">
      <w:pPr>
        <w:pStyle w:val="Default"/>
        <w:ind w:firstLine="360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7D0CEF29" w:rsidR="00275E2C" w:rsidRDefault="000754EE" w:rsidP="004F217A">
      <w:pPr>
        <w:pStyle w:val="Default"/>
        <w:numPr>
          <w:ilvl w:val="0"/>
          <w:numId w:val="1"/>
        </w:numPr>
        <w:jc w:val="both"/>
      </w:pPr>
      <w:r>
        <w:t>T</w:t>
      </w:r>
      <w:r w:rsidR="00E52F37">
        <w:t>eklifler</w:t>
      </w:r>
      <w:r w:rsidR="00275E2C">
        <w:t xml:space="preserve"> </w:t>
      </w:r>
      <w:hyperlink r:id="rId5" w:history="1">
        <w:r w:rsidR="00275E2C" w:rsidRPr="00D17CA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107500">
        <w:rPr>
          <w:b/>
          <w:color w:val="000000" w:themeColor="text1"/>
        </w:rPr>
        <w:t xml:space="preserve"> </w:t>
      </w:r>
      <w:r w:rsidR="00E52F37">
        <w:t>e-posta adresine</w:t>
      </w:r>
      <w:r w:rsidR="00275E2C">
        <w:t xml:space="preserve"> </w:t>
      </w:r>
      <w:r w:rsidR="00E52F37">
        <w:t>iletilecektir.</w:t>
      </w:r>
      <w:r w:rsidR="00275E2C">
        <w:t xml:space="preserve"> </w:t>
      </w:r>
      <w:bookmarkStart w:id="0" w:name="_GoBack"/>
      <w:bookmarkEnd w:id="0"/>
      <w:r w:rsidR="00275E2C">
        <w:t xml:space="preserve"> </w:t>
      </w:r>
    </w:p>
    <w:p w14:paraId="31786B21" w14:textId="0162DEB3" w:rsidR="00275E2C" w:rsidRDefault="00275E2C" w:rsidP="004F217A">
      <w:pPr>
        <w:pStyle w:val="Default"/>
        <w:numPr>
          <w:ilvl w:val="0"/>
          <w:numId w:val="2"/>
        </w:numPr>
        <w:jc w:val="both"/>
      </w:pPr>
      <w:r>
        <w:t xml:space="preserve">Teklifler;  firma yetkilisi tarafından kaşe ve imzalı </w:t>
      </w:r>
      <w:r w:rsidR="007D2A2A">
        <w:t>olacaktır.</w:t>
      </w:r>
      <w:r>
        <w:t xml:space="preserve"> </w:t>
      </w:r>
    </w:p>
    <w:p w14:paraId="73B2A667" w14:textId="2A7B0EF9" w:rsidR="00275E2C" w:rsidRDefault="00275E2C" w:rsidP="004F217A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Default="00275E2C" w:rsidP="004F217A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19627FD" w14:textId="556E65FA" w:rsidR="0083017F" w:rsidRPr="00E313A5" w:rsidRDefault="00347CEC" w:rsidP="004F217A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="00E313A5">
        <w:rPr>
          <w:rFonts w:ascii="Times New Roman" w:eastAsia="Calibri" w:hAnsi="Times New Roman" w:cs="Times New Roman"/>
          <w:b/>
          <w:sz w:val="24"/>
          <w:szCs w:val="24"/>
        </w:rPr>
        <w:t>TEKLİFİMİZ TOPLAM BEDEL ÜZERİNDEN GEÇERLİDİR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.” </w:t>
      </w:r>
      <w:r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6F01B8E5" w14:textId="5B395EB6" w:rsidR="00282B1D" w:rsidRDefault="00675D79" w:rsidP="00675D79">
      <w:pPr>
        <w:pStyle w:val="Default"/>
      </w:pPr>
      <w:r>
        <w:t xml:space="preserve">                        </w:t>
      </w:r>
      <w:r w:rsidR="00282B1D" w:rsidRPr="001450C9">
        <w:t>Teklifler</w:t>
      </w:r>
      <w:r w:rsidR="00D03E6C">
        <w:t xml:space="preserve">: </w:t>
      </w:r>
      <w:r w:rsidR="00E654EB">
        <w:tab/>
      </w:r>
      <w:r w:rsidR="00E313A5">
        <w:t xml:space="preserve">                                                         </w:t>
      </w:r>
      <w:r w:rsidR="00427E83">
        <w:t xml:space="preserve">    Teknik bilgi</w:t>
      </w:r>
      <w:r w:rsidR="00E313A5">
        <w:t xml:space="preserve">  </w:t>
      </w:r>
    </w:p>
    <w:p w14:paraId="675D3634" w14:textId="25CEE0EA" w:rsidR="00E313A5" w:rsidRPr="001450C9" w:rsidRDefault="00675D79" w:rsidP="00675D79">
      <w:pPr>
        <w:pStyle w:val="Default"/>
      </w:pPr>
      <w:r>
        <w:t xml:space="preserve">          </w:t>
      </w:r>
      <w:r w:rsidR="00887D4B">
        <w:t xml:space="preserve">    </w:t>
      </w:r>
      <w:r>
        <w:t xml:space="preserve">  </w:t>
      </w:r>
      <w:r w:rsidR="00887D4B">
        <w:t>Ahmet GÖKCÜK</w:t>
      </w:r>
      <w:r w:rsidR="00427E83">
        <w:tab/>
      </w:r>
      <w:r w:rsidR="00427E83">
        <w:tab/>
      </w:r>
      <w:r w:rsidR="00427E83">
        <w:tab/>
      </w:r>
      <w:r w:rsidR="00427E83">
        <w:tab/>
      </w:r>
      <w:r w:rsidR="00427E83">
        <w:tab/>
      </w:r>
      <w:r w:rsidR="00427E83">
        <w:tab/>
      </w:r>
      <w:proofErr w:type="spellStart"/>
      <w:r w:rsidR="00427E83">
        <w:t>Sacit</w:t>
      </w:r>
      <w:proofErr w:type="spellEnd"/>
      <w:r w:rsidR="00427E83">
        <w:t xml:space="preserve"> MUTLU</w:t>
      </w:r>
    </w:p>
    <w:p w14:paraId="635979D2" w14:textId="50050839" w:rsidR="0083017F" w:rsidRDefault="00675D79" w:rsidP="00675D79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210 61 6</w:t>
      </w:r>
      <w:r w:rsidR="007D2A2A">
        <w:rPr>
          <w:rFonts w:ascii="Times New Roman" w:eastAsia="Calibri" w:hAnsi="Times New Roman" w:cs="Times New Roman"/>
          <w:sz w:val="24"/>
          <w:szCs w:val="24"/>
        </w:rPr>
        <w:t>5</w:t>
      </w:r>
      <w:r w:rsidR="00427E83">
        <w:rPr>
          <w:rFonts w:ascii="Times New Roman" w:eastAsia="Calibri" w:hAnsi="Times New Roman" w:cs="Times New Roman"/>
          <w:sz w:val="24"/>
          <w:szCs w:val="24"/>
        </w:rPr>
        <w:tab/>
      </w:r>
      <w:r w:rsidR="00427E83">
        <w:rPr>
          <w:rFonts w:ascii="Times New Roman" w:eastAsia="Calibri" w:hAnsi="Times New Roman" w:cs="Times New Roman"/>
          <w:sz w:val="24"/>
          <w:szCs w:val="24"/>
        </w:rPr>
        <w:tab/>
      </w:r>
      <w:r w:rsidR="00427E83">
        <w:rPr>
          <w:rFonts w:ascii="Times New Roman" w:eastAsia="Calibri" w:hAnsi="Times New Roman" w:cs="Times New Roman"/>
          <w:sz w:val="24"/>
          <w:szCs w:val="24"/>
        </w:rPr>
        <w:tab/>
      </w:r>
      <w:r w:rsidR="00427E83">
        <w:rPr>
          <w:rFonts w:ascii="Times New Roman" w:eastAsia="Calibri" w:hAnsi="Times New Roman" w:cs="Times New Roman"/>
          <w:sz w:val="24"/>
          <w:szCs w:val="24"/>
        </w:rPr>
        <w:tab/>
      </w:r>
      <w:r w:rsidR="00427E83">
        <w:rPr>
          <w:rFonts w:ascii="Times New Roman" w:eastAsia="Calibri" w:hAnsi="Times New Roman" w:cs="Times New Roman"/>
          <w:sz w:val="24"/>
          <w:szCs w:val="24"/>
        </w:rPr>
        <w:tab/>
      </w:r>
      <w:r w:rsidR="00427E83">
        <w:rPr>
          <w:rFonts w:ascii="Times New Roman" w:eastAsia="Calibri" w:hAnsi="Times New Roman" w:cs="Times New Roman"/>
          <w:sz w:val="24"/>
          <w:szCs w:val="24"/>
        </w:rPr>
        <w:tab/>
        <w:t xml:space="preserve">     210</w:t>
      </w:r>
      <w:r w:rsidR="001466A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27E83">
        <w:rPr>
          <w:rFonts w:ascii="Times New Roman" w:eastAsia="Calibri" w:hAnsi="Times New Roman" w:cs="Times New Roman"/>
          <w:sz w:val="24"/>
          <w:szCs w:val="24"/>
        </w:rPr>
        <w:t>75</w:t>
      </w:r>
      <w:r w:rsidR="001466A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27E83">
        <w:rPr>
          <w:rFonts w:ascii="Times New Roman" w:eastAsia="Calibri" w:hAnsi="Times New Roman" w:cs="Times New Roman"/>
          <w:sz w:val="24"/>
          <w:szCs w:val="24"/>
        </w:rPr>
        <w:t>57</w:t>
      </w:r>
    </w:p>
    <w:p w14:paraId="712A4A6F" w14:textId="77777777" w:rsidR="00EC62F5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 w:rsidSect="004F217A">
      <w:pgSz w:w="11906" w:h="16838"/>
      <w:pgMar w:top="284" w:right="1417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1466AC"/>
    <w:rsid w:val="00186A46"/>
    <w:rsid w:val="00217663"/>
    <w:rsid w:val="0025021A"/>
    <w:rsid w:val="0025720E"/>
    <w:rsid w:val="00275E2C"/>
    <w:rsid w:val="00277F79"/>
    <w:rsid w:val="00282B1D"/>
    <w:rsid w:val="00286C2A"/>
    <w:rsid w:val="003300DE"/>
    <w:rsid w:val="00347CEC"/>
    <w:rsid w:val="003D02A5"/>
    <w:rsid w:val="004259B6"/>
    <w:rsid w:val="00427E83"/>
    <w:rsid w:val="00462C81"/>
    <w:rsid w:val="004B57AE"/>
    <w:rsid w:val="004E3FF2"/>
    <w:rsid w:val="004F217A"/>
    <w:rsid w:val="00675D79"/>
    <w:rsid w:val="00701808"/>
    <w:rsid w:val="00770268"/>
    <w:rsid w:val="00774640"/>
    <w:rsid w:val="00777606"/>
    <w:rsid w:val="00786DF7"/>
    <w:rsid w:val="007907FA"/>
    <w:rsid w:val="007B26FB"/>
    <w:rsid w:val="007D2A2A"/>
    <w:rsid w:val="007F224B"/>
    <w:rsid w:val="00800684"/>
    <w:rsid w:val="00820056"/>
    <w:rsid w:val="0083017F"/>
    <w:rsid w:val="00887D4B"/>
    <w:rsid w:val="008A67E5"/>
    <w:rsid w:val="00945CE2"/>
    <w:rsid w:val="00997EA0"/>
    <w:rsid w:val="009C7088"/>
    <w:rsid w:val="009E6CB5"/>
    <w:rsid w:val="00A17D59"/>
    <w:rsid w:val="00A476A9"/>
    <w:rsid w:val="00B0141C"/>
    <w:rsid w:val="00B17C83"/>
    <w:rsid w:val="00B5512C"/>
    <w:rsid w:val="00BB0736"/>
    <w:rsid w:val="00BE76B7"/>
    <w:rsid w:val="00C071FA"/>
    <w:rsid w:val="00C15EC2"/>
    <w:rsid w:val="00C51FC6"/>
    <w:rsid w:val="00C759B1"/>
    <w:rsid w:val="00CA6E81"/>
    <w:rsid w:val="00CD4B0C"/>
    <w:rsid w:val="00D0073E"/>
    <w:rsid w:val="00D03E6C"/>
    <w:rsid w:val="00D17CAE"/>
    <w:rsid w:val="00D2711D"/>
    <w:rsid w:val="00D476F2"/>
    <w:rsid w:val="00D838E0"/>
    <w:rsid w:val="00DB0BCB"/>
    <w:rsid w:val="00DF4481"/>
    <w:rsid w:val="00DF45D0"/>
    <w:rsid w:val="00E313A5"/>
    <w:rsid w:val="00E52F37"/>
    <w:rsid w:val="00E654EB"/>
    <w:rsid w:val="00E72847"/>
    <w:rsid w:val="00E962B8"/>
    <w:rsid w:val="00EC62F5"/>
    <w:rsid w:val="00EF261B"/>
    <w:rsid w:val="00F03E5A"/>
    <w:rsid w:val="00F67C7F"/>
    <w:rsid w:val="00F81782"/>
    <w:rsid w:val="00FA44E4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hmet</cp:lastModifiedBy>
  <cp:revision>11</cp:revision>
  <dcterms:created xsi:type="dcterms:W3CDTF">2022-11-28T11:09:00Z</dcterms:created>
  <dcterms:modified xsi:type="dcterms:W3CDTF">2022-11-30T08:41:00Z</dcterms:modified>
</cp:coreProperties>
</file>